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413" w:rsidRDefault="009A3FB0" w:rsidP="008E1858">
      <w:pPr>
        <w:spacing w:after="0"/>
        <w:rPr>
          <w:b/>
          <w:sz w:val="32"/>
          <w:szCs w:val="32"/>
        </w:rPr>
      </w:pPr>
      <w:r>
        <w:rPr>
          <w:b/>
          <w:sz w:val="32"/>
          <w:szCs w:val="32"/>
        </w:rPr>
        <w:t xml:space="preserve">September </w:t>
      </w:r>
      <w:r w:rsidR="00E975BB">
        <w:rPr>
          <w:b/>
          <w:sz w:val="32"/>
          <w:szCs w:val="32"/>
        </w:rPr>
        <w:t xml:space="preserve">CTR </w:t>
      </w:r>
      <w:r w:rsidR="008E1858" w:rsidRPr="00E61E73">
        <w:rPr>
          <w:b/>
          <w:sz w:val="32"/>
          <w:szCs w:val="32"/>
        </w:rPr>
        <w:t>Communication Toolkit</w:t>
      </w:r>
    </w:p>
    <w:p w:rsidR="00FE2413" w:rsidRPr="00056309" w:rsidRDefault="00FE2413" w:rsidP="008E1858">
      <w:pPr>
        <w:spacing w:after="0"/>
        <w:rPr>
          <w:b/>
          <w:sz w:val="28"/>
          <w:szCs w:val="28"/>
        </w:rPr>
      </w:pPr>
      <w:r w:rsidRPr="00056309">
        <w:rPr>
          <w:b/>
          <w:sz w:val="28"/>
          <w:szCs w:val="28"/>
        </w:rPr>
        <w:t xml:space="preserve">September 22 Service Change </w:t>
      </w:r>
      <w:r w:rsidR="00B271F5" w:rsidRPr="00056309">
        <w:rPr>
          <w:b/>
          <w:sz w:val="28"/>
          <w:szCs w:val="28"/>
        </w:rPr>
        <w:t>adds more trips to Intercity Transit Routes</w:t>
      </w:r>
      <w:r w:rsidRPr="00056309">
        <w:rPr>
          <w:b/>
          <w:sz w:val="28"/>
          <w:szCs w:val="28"/>
        </w:rPr>
        <w:t xml:space="preserve"> </w:t>
      </w:r>
    </w:p>
    <w:p w:rsidR="00E34BDC" w:rsidRDefault="00E34BDC" w:rsidP="008E1858">
      <w:pPr>
        <w:spacing w:after="0"/>
        <w:rPr>
          <w:sz w:val="24"/>
          <w:szCs w:val="24"/>
        </w:rPr>
      </w:pPr>
    </w:p>
    <w:p w:rsidR="00AD724E" w:rsidRPr="00481566" w:rsidRDefault="005A0EC6" w:rsidP="008E1858">
      <w:pPr>
        <w:spacing w:after="0"/>
        <w:rPr>
          <w:b/>
          <w:caps/>
          <w:color w:val="FF0000"/>
          <w:sz w:val="24"/>
          <w:szCs w:val="24"/>
        </w:rPr>
      </w:pPr>
      <w:bookmarkStart w:id="0" w:name="_GoBack"/>
      <w:bookmarkEnd w:id="0"/>
      <w:r>
        <w:rPr>
          <w:b/>
          <w:caps/>
          <w:color w:val="FF0000"/>
          <w:sz w:val="24"/>
          <w:szCs w:val="24"/>
        </w:rPr>
        <w:t>Draft EmaiL/ARTICLE</w:t>
      </w:r>
      <w:r w:rsidR="008E1858" w:rsidRPr="00481566">
        <w:rPr>
          <w:b/>
          <w:caps/>
          <w:color w:val="FF0000"/>
          <w:sz w:val="24"/>
          <w:szCs w:val="24"/>
        </w:rPr>
        <w:t>:</w:t>
      </w:r>
    </w:p>
    <w:p w:rsidR="008E1858" w:rsidRPr="00481566" w:rsidRDefault="008E1858" w:rsidP="008E1858">
      <w:pPr>
        <w:spacing w:after="0"/>
        <w:rPr>
          <w:sz w:val="24"/>
          <w:szCs w:val="24"/>
        </w:rPr>
      </w:pPr>
    </w:p>
    <w:p w:rsidR="008E1858" w:rsidRPr="00481566" w:rsidRDefault="008E1858" w:rsidP="008E1858">
      <w:pPr>
        <w:spacing w:after="0"/>
        <w:rPr>
          <w:sz w:val="24"/>
          <w:szCs w:val="24"/>
        </w:rPr>
      </w:pPr>
      <w:r w:rsidRPr="00481566">
        <w:rPr>
          <w:sz w:val="24"/>
          <w:szCs w:val="24"/>
        </w:rPr>
        <w:t xml:space="preserve">TO:  </w:t>
      </w:r>
      <w:r w:rsidRPr="00481566">
        <w:rPr>
          <w:b/>
          <w:color w:val="FF0000"/>
          <w:sz w:val="24"/>
          <w:szCs w:val="24"/>
        </w:rPr>
        <w:t xml:space="preserve">(Agency) </w:t>
      </w:r>
      <w:r w:rsidRPr="00481566">
        <w:rPr>
          <w:sz w:val="24"/>
          <w:szCs w:val="24"/>
        </w:rPr>
        <w:t xml:space="preserve">Employees </w:t>
      </w:r>
    </w:p>
    <w:p w:rsidR="008E1858" w:rsidRPr="00481566" w:rsidRDefault="008E1858" w:rsidP="008E1858">
      <w:pPr>
        <w:spacing w:after="0"/>
        <w:rPr>
          <w:sz w:val="24"/>
          <w:szCs w:val="24"/>
        </w:rPr>
      </w:pPr>
      <w:r w:rsidRPr="00481566">
        <w:rPr>
          <w:sz w:val="24"/>
          <w:szCs w:val="24"/>
        </w:rPr>
        <w:t xml:space="preserve">FR:  </w:t>
      </w:r>
      <w:r w:rsidRPr="00481566">
        <w:rPr>
          <w:b/>
          <w:color w:val="FF0000"/>
          <w:sz w:val="24"/>
          <w:szCs w:val="24"/>
        </w:rPr>
        <w:t>(CTR/ETC name/title)</w:t>
      </w:r>
    </w:p>
    <w:p w:rsidR="008E1858" w:rsidRDefault="008E1858" w:rsidP="008E1858">
      <w:pPr>
        <w:spacing w:after="0"/>
        <w:rPr>
          <w:sz w:val="24"/>
          <w:szCs w:val="24"/>
        </w:rPr>
      </w:pPr>
      <w:r w:rsidRPr="00481566">
        <w:rPr>
          <w:sz w:val="24"/>
          <w:szCs w:val="24"/>
        </w:rPr>
        <w:t xml:space="preserve">RE: </w:t>
      </w:r>
      <w:r w:rsidR="00FE2413">
        <w:rPr>
          <w:sz w:val="24"/>
          <w:szCs w:val="24"/>
        </w:rPr>
        <w:t>More trips to serve you starting September 22</w:t>
      </w:r>
    </w:p>
    <w:p w:rsidR="00D14664" w:rsidRDefault="00D14664" w:rsidP="008E1858">
      <w:pPr>
        <w:spacing w:after="0"/>
        <w:rPr>
          <w:sz w:val="24"/>
          <w:szCs w:val="24"/>
        </w:rPr>
      </w:pPr>
    </w:p>
    <w:p w:rsidR="009A3FB0" w:rsidRPr="009A3FB0" w:rsidRDefault="009A3FB0" w:rsidP="009A3FB0">
      <w:pPr>
        <w:pStyle w:val="Pa2"/>
        <w:spacing w:after="100" w:line="276" w:lineRule="auto"/>
        <w:rPr>
          <w:rFonts w:asciiTheme="minorHAnsi" w:hAnsiTheme="minorHAnsi" w:cstheme="minorHAnsi"/>
          <w:color w:val="000000"/>
        </w:rPr>
      </w:pPr>
      <w:r w:rsidRPr="009A3FB0">
        <w:rPr>
          <w:rFonts w:asciiTheme="minorHAnsi" w:hAnsiTheme="minorHAnsi" w:cstheme="minorHAnsi"/>
          <w:color w:val="000000"/>
        </w:rPr>
        <w:t xml:space="preserve">On September 22, 2019, Intercity Transit will continue its commitment to maintain, improve and expand public transit. To help customers plan ahead, we’ve posted the updated route maps and schedules on our website at </w:t>
      </w:r>
      <w:hyperlink r:id="rId6" w:history="1">
        <w:r w:rsidRPr="003A0626">
          <w:rPr>
            <w:rStyle w:val="Hyperlink"/>
            <w:rFonts w:asciiTheme="minorHAnsi" w:hAnsiTheme="minorHAnsi" w:cstheme="minorHAnsi"/>
          </w:rPr>
          <w:t>intercitytransit.com/</w:t>
        </w:r>
        <w:proofErr w:type="spellStart"/>
        <w:r w:rsidRPr="003A0626">
          <w:rPr>
            <w:rStyle w:val="Hyperlink"/>
            <w:rFonts w:asciiTheme="minorHAnsi" w:hAnsiTheme="minorHAnsi" w:cstheme="minorHAnsi"/>
          </w:rPr>
          <w:t>servicechanges</w:t>
        </w:r>
        <w:proofErr w:type="spellEnd"/>
        <w:r w:rsidRPr="003A0626">
          <w:rPr>
            <w:rStyle w:val="Hyperlink"/>
            <w:rFonts w:asciiTheme="minorHAnsi" w:hAnsiTheme="minorHAnsi" w:cstheme="minorHAnsi"/>
          </w:rPr>
          <w:t>.</w:t>
        </w:r>
      </w:hyperlink>
    </w:p>
    <w:p w:rsidR="009A3FB0" w:rsidRPr="009A3FB0" w:rsidRDefault="009A3FB0" w:rsidP="009A3FB0">
      <w:pPr>
        <w:pStyle w:val="Pa2"/>
        <w:spacing w:after="100" w:line="276" w:lineRule="auto"/>
        <w:rPr>
          <w:rFonts w:asciiTheme="minorHAnsi" w:hAnsiTheme="minorHAnsi" w:cstheme="minorHAnsi"/>
          <w:color w:val="000000"/>
        </w:rPr>
      </w:pPr>
      <w:r w:rsidRPr="009A3FB0">
        <w:rPr>
          <w:rFonts w:asciiTheme="minorHAnsi" w:hAnsiTheme="minorHAnsi" w:cstheme="minorHAnsi"/>
          <w:color w:val="000000"/>
        </w:rPr>
        <w:t>Specific improvements include:</w:t>
      </w:r>
    </w:p>
    <w:p w:rsidR="009A3FB0" w:rsidRPr="009A3FB0" w:rsidRDefault="009A3FB0" w:rsidP="009A3FB0">
      <w:pPr>
        <w:pStyle w:val="Pa0"/>
        <w:numPr>
          <w:ilvl w:val="0"/>
          <w:numId w:val="18"/>
        </w:numPr>
        <w:spacing w:line="276" w:lineRule="auto"/>
        <w:rPr>
          <w:rFonts w:asciiTheme="minorHAnsi" w:hAnsiTheme="minorHAnsi" w:cstheme="minorHAnsi"/>
          <w:color w:val="000000"/>
        </w:rPr>
      </w:pPr>
      <w:r w:rsidRPr="009A3FB0">
        <w:rPr>
          <w:rFonts w:asciiTheme="minorHAnsi" w:hAnsiTheme="minorHAnsi" w:cstheme="minorHAnsi"/>
          <w:color w:val="000000"/>
        </w:rPr>
        <w:t>Added earlier trips on Saturdays and Sundays and</w:t>
      </w:r>
      <w:r>
        <w:rPr>
          <w:rFonts w:asciiTheme="minorHAnsi" w:hAnsiTheme="minorHAnsi" w:cstheme="minorHAnsi"/>
          <w:color w:val="000000"/>
        </w:rPr>
        <w:t xml:space="preserve"> </w:t>
      </w:r>
      <w:r w:rsidRPr="009A3FB0">
        <w:rPr>
          <w:rFonts w:asciiTheme="minorHAnsi" w:hAnsiTheme="minorHAnsi" w:cstheme="minorHAnsi"/>
        </w:rPr>
        <w:t>increased mid-day frequency on Routes 21, 45, 60,</w:t>
      </w:r>
      <w:r>
        <w:rPr>
          <w:rFonts w:asciiTheme="minorHAnsi" w:hAnsiTheme="minorHAnsi" w:cstheme="minorHAnsi"/>
        </w:rPr>
        <w:t xml:space="preserve"> </w:t>
      </w:r>
      <w:r w:rsidRPr="009A3FB0">
        <w:rPr>
          <w:rFonts w:asciiTheme="minorHAnsi" w:hAnsiTheme="minorHAnsi" w:cstheme="minorHAnsi"/>
          <w:color w:val="000000"/>
        </w:rPr>
        <w:t>and 64 from 60 to 30 minutes all day on weekdays.</w:t>
      </w:r>
    </w:p>
    <w:p w:rsidR="009A3FB0" w:rsidRPr="009A3FB0" w:rsidRDefault="009A3FB0" w:rsidP="009A3FB0">
      <w:pPr>
        <w:pStyle w:val="Pa0"/>
        <w:numPr>
          <w:ilvl w:val="0"/>
          <w:numId w:val="18"/>
        </w:numPr>
        <w:spacing w:line="276" w:lineRule="auto"/>
        <w:rPr>
          <w:rFonts w:asciiTheme="minorHAnsi" w:hAnsiTheme="minorHAnsi" w:cstheme="minorHAnsi"/>
          <w:color w:val="000000"/>
        </w:rPr>
      </w:pPr>
      <w:r w:rsidRPr="009A3FB0">
        <w:rPr>
          <w:rFonts w:asciiTheme="minorHAnsi" w:hAnsiTheme="minorHAnsi" w:cstheme="minorHAnsi"/>
          <w:color w:val="000000"/>
        </w:rPr>
        <w:t>Changed departure times and added an earlier trip</w:t>
      </w:r>
      <w:r>
        <w:rPr>
          <w:rFonts w:asciiTheme="minorHAnsi" w:hAnsiTheme="minorHAnsi" w:cstheme="minorHAnsi"/>
          <w:color w:val="000000"/>
        </w:rPr>
        <w:t xml:space="preserve"> </w:t>
      </w:r>
      <w:r w:rsidRPr="009A3FB0">
        <w:rPr>
          <w:rFonts w:asciiTheme="minorHAnsi" w:hAnsiTheme="minorHAnsi" w:cstheme="minorHAnsi"/>
          <w:color w:val="000000"/>
        </w:rPr>
        <w:t>on Route 612.</w:t>
      </w:r>
    </w:p>
    <w:p w:rsidR="009A3FB0" w:rsidRDefault="009A3FB0" w:rsidP="009A3FB0">
      <w:pPr>
        <w:pStyle w:val="Pa0"/>
        <w:numPr>
          <w:ilvl w:val="0"/>
          <w:numId w:val="18"/>
        </w:numPr>
        <w:spacing w:line="276" w:lineRule="auto"/>
        <w:rPr>
          <w:rFonts w:asciiTheme="minorHAnsi" w:hAnsiTheme="minorHAnsi" w:cstheme="minorHAnsi"/>
          <w:color w:val="000000"/>
        </w:rPr>
      </w:pPr>
      <w:r w:rsidRPr="009A3FB0">
        <w:rPr>
          <w:rFonts w:asciiTheme="minorHAnsi" w:hAnsiTheme="minorHAnsi" w:cstheme="minorHAnsi"/>
          <w:color w:val="000000"/>
        </w:rPr>
        <w:t>More weekend trips on Route 94 and Sunday night</w:t>
      </w:r>
      <w:r>
        <w:rPr>
          <w:rFonts w:asciiTheme="minorHAnsi" w:hAnsiTheme="minorHAnsi" w:cstheme="minorHAnsi"/>
          <w:color w:val="000000"/>
        </w:rPr>
        <w:t xml:space="preserve"> </w:t>
      </w:r>
      <w:r w:rsidRPr="009A3FB0">
        <w:rPr>
          <w:rFonts w:asciiTheme="minorHAnsi" w:hAnsiTheme="minorHAnsi" w:cstheme="minorHAnsi"/>
          <w:color w:val="000000"/>
        </w:rPr>
        <w:t>trips on Route 41.</w:t>
      </w:r>
    </w:p>
    <w:p w:rsidR="009A3FB0" w:rsidRPr="009A3FB0" w:rsidRDefault="009A3FB0" w:rsidP="009A3FB0">
      <w:pPr>
        <w:pStyle w:val="Default"/>
        <w:spacing w:line="276" w:lineRule="auto"/>
      </w:pPr>
    </w:p>
    <w:p w:rsidR="009A3FB0" w:rsidRPr="009A3FB0" w:rsidRDefault="009A3FB0" w:rsidP="009A3FB0">
      <w:pPr>
        <w:pStyle w:val="Pa2"/>
        <w:spacing w:after="100" w:line="276" w:lineRule="auto"/>
        <w:rPr>
          <w:rFonts w:asciiTheme="minorHAnsi" w:hAnsiTheme="minorHAnsi" w:cstheme="minorHAnsi"/>
          <w:color w:val="000000"/>
        </w:rPr>
      </w:pPr>
      <w:r w:rsidRPr="009A3FB0">
        <w:rPr>
          <w:rFonts w:asciiTheme="minorHAnsi" w:hAnsiTheme="minorHAnsi" w:cstheme="minorHAnsi"/>
          <w:color w:val="000000"/>
        </w:rPr>
        <w:t>In all, the changes will add 17,860 service hours to the annual schedule.</w:t>
      </w:r>
    </w:p>
    <w:p w:rsidR="009A3FB0" w:rsidRPr="009A3FB0" w:rsidRDefault="009A3FB0" w:rsidP="009A3FB0">
      <w:pPr>
        <w:pStyle w:val="Pa2"/>
        <w:spacing w:after="100" w:line="276" w:lineRule="auto"/>
        <w:rPr>
          <w:rFonts w:asciiTheme="minorHAnsi" w:hAnsiTheme="minorHAnsi" w:cstheme="minorHAnsi"/>
          <w:color w:val="000000"/>
        </w:rPr>
      </w:pPr>
      <w:r w:rsidRPr="009A3FB0">
        <w:rPr>
          <w:rFonts w:asciiTheme="minorHAnsi" w:hAnsiTheme="minorHAnsi" w:cstheme="minorHAnsi"/>
          <w:color w:val="000000"/>
        </w:rPr>
        <w:t>Later this fall, Intercity Transit will introduce a new demonstration route, called The One</w:t>
      </w:r>
      <w:r w:rsidR="00FE2413">
        <w:rPr>
          <w:rFonts w:asciiTheme="minorHAnsi" w:hAnsiTheme="minorHAnsi" w:cstheme="minorHAnsi"/>
          <w:color w:val="000000"/>
        </w:rPr>
        <w:t>,</w:t>
      </w:r>
      <w:r w:rsidRPr="009A3FB0">
        <w:rPr>
          <w:rFonts w:asciiTheme="minorHAnsi" w:hAnsiTheme="minorHAnsi" w:cstheme="minorHAnsi"/>
          <w:color w:val="000000"/>
        </w:rPr>
        <w:t xml:space="preserve"> which will run between the Capital Mall and Martin Way Park &amp; Ride. The weekday-only route will arrive at stops every 15 minutes during morning and evening commute hours. Intercity Transit will provide additional details about The One when service begins. Stay tuned!</w:t>
      </w:r>
    </w:p>
    <w:p w:rsidR="00850FEB" w:rsidRPr="009A3FB0" w:rsidRDefault="009A3FB0" w:rsidP="009A3FB0">
      <w:pPr>
        <w:spacing w:after="0"/>
        <w:rPr>
          <w:rFonts w:cstheme="minorHAnsi"/>
          <w:sz w:val="24"/>
          <w:szCs w:val="24"/>
        </w:rPr>
      </w:pPr>
      <w:r w:rsidRPr="009A3FB0">
        <w:rPr>
          <w:rFonts w:cstheme="minorHAnsi"/>
          <w:color w:val="000000"/>
          <w:sz w:val="24"/>
          <w:szCs w:val="24"/>
        </w:rPr>
        <w:t xml:space="preserve">If you need </w:t>
      </w:r>
      <w:r w:rsidR="00FE2413">
        <w:rPr>
          <w:rFonts w:cstheme="minorHAnsi"/>
          <w:color w:val="000000"/>
          <w:sz w:val="24"/>
          <w:szCs w:val="24"/>
        </w:rPr>
        <w:t xml:space="preserve">help planning your trips </w:t>
      </w:r>
      <w:r w:rsidRPr="009A3FB0">
        <w:rPr>
          <w:rFonts w:cstheme="minorHAnsi"/>
          <w:color w:val="000000"/>
          <w:sz w:val="24"/>
          <w:szCs w:val="24"/>
        </w:rPr>
        <w:t xml:space="preserve">before and after the service change, Intercity Transit's Customer Service is available from 6:30 a.m. to 7 p.m. on weekdays and from 9 a.m. to 7 p.m. on weekends. You can also email </w:t>
      </w:r>
      <w:hyperlink r:id="rId7" w:history="1">
        <w:r w:rsidR="00FE2413" w:rsidRPr="00307340">
          <w:rPr>
            <w:rStyle w:val="Hyperlink"/>
            <w:rFonts w:cstheme="minorHAnsi"/>
            <w:sz w:val="24"/>
            <w:szCs w:val="24"/>
          </w:rPr>
          <w:t>customerservice@intercitytransit.com</w:t>
        </w:r>
      </w:hyperlink>
      <w:r w:rsidR="00FE2413" w:rsidRPr="00FE2413">
        <w:rPr>
          <w:rStyle w:val="A2"/>
          <w:rFonts w:cstheme="minorHAnsi"/>
          <w:sz w:val="24"/>
          <w:szCs w:val="24"/>
          <w:u w:val="none"/>
        </w:rPr>
        <w:t xml:space="preserve">  </w:t>
      </w:r>
      <w:r w:rsidR="00FE2413">
        <w:rPr>
          <w:rFonts w:cstheme="minorHAnsi"/>
          <w:color w:val="000000"/>
          <w:sz w:val="24"/>
          <w:szCs w:val="24"/>
        </w:rPr>
        <w:t>or call 360-786-1881</w:t>
      </w:r>
      <w:r w:rsidRPr="009A3FB0">
        <w:rPr>
          <w:rFonts w:cstheme="minorHAnsi"/>
          <w:color w:val="000000"/>
          <w:sz w:val="24"/>
          <w:szCs w:val="24"/>
        </w:rPr>
        <w:t>.</w:t>
      </w:r>
    </w:p>
    <w:p w:rsidR="00B271F5" w:rsidRDefault="00B271F5">
      <w:pPr>
        <w:rPr>
          <w:b/>
          <w:sz w:val="24"/>
          <w:szCs w:val="24"/>
        </w:rPr>
      </w:pPr>
    </w:p>
    <w:p w:rsidR="006B67A0" w:rsidRDefault="006B67A0" w:rsidP="008E1858">
      <w:pPr>
        <w:spacing w:after="0"/>
        <w:rPr>
          <w:b/>
          <w:color w:val="FF0000"/>
          <w:sz w:val="24"/>
          <w:szCs w:val="24"/>
        </w:rPr>
      </w:pPr>
      <w:r w:rsidRPr="00FD1EE5">
        <w:rPr>
          <w:b/>
          <w:color w:val="FF0000"/>
          <w:sz w:val="24"/>
          <w:szCs w:val="24"/>
        </w:rPr>
        <w:t>DRAFT FACEBOOK POST</w:t>
      </w:r>
      <w:r w:rsidR="00717EC4">
        <w:rPr>
          <w:b/>
          <w:color w:val="FF0000"/>
          <w:sz w:val="24"/>
          <w:szCs w:val="24"/>
        </w:rPr>
        <w:t>S/TWEETS</w:t>
      </w:r>
      <w:r w:rsidRPr="00FD1EE5">
        <w:rPr>
          <w:b/>
          <w:color w:val="FF0000"/>
          <w:sz w:val="24"/>
          <w:szCs w:val="24"/>
        </w:rPr>
        <w:t>:</w:t>
      </w:r>
    </w:p>
    <w:p w:rsidR="00850FEB" w:rsidRDefault="00850FEB" w:rsidP="008E1858">
      <w:pPr>
        <w:spacing w:after="0"/>
        <w:rPr>
          <w:b/>
          <w:color w:val="FF0000"/>
          <w:sz w:val="24"/>
          <w:szCs w:val="24"/>
        </w:rPr>
      </w:pPr>
    </w:p>
    <w:p w:rsidR="008D1D54" w:rsidRDefault="003A0626" w:rsidP="005640F5">
      <w:pPr>
        <w:pStyle w:val="ListParagraph"/>
        <w:numPr>
          <w:ilvl w:val="0"/>
          <w:numId w:val="16"/>
        </w:numPr>
        <w:spacing w:after="0"/>
        <w:rPr>
          <w:sz w:val="24"/>
          <w:szCs w:val="24"/>
        </w:rPr>
      </w:pPr>
      <w:r>
        <w:rPr>
          <w:sz w:val="24"/>
          <w:szCs w:val="24"/>
        </w:rPr>
        <w:t xml:space="preserve">More trips and increased frequency are coming to Intercity Transit routes on September 22, 2019. Schedules are available at </w:t>
      </w:r>
      <w:hyperlink r:id="rId8" w:history="1">
        <w:r w:rsidRPr="003A0626">
          <w:rPr>
            <w:rStyle w:val="Hyperlink"/>
            <w:sz w:val="24"/>
            <w:szCs w:val="24"/>
          </w:rPr>
          <w:t>intercitytransit.com/</w:t>
        </w:r>
        <w:proofErr w:type="spellStart"/>
        <w:r w:rsidRPr="003A0626">
          <w:rPr>
            <w:rStyle w:val="Hyperlink"/>
            <w:sz w:val="24"/>
            <w:szCs w:val="24"/>
          </w:rPr>
          <w:t>servicechanges</w:t>
        </w:r>
        <w:proofErr w:type="spellEnd"/>
      </w:hyperlink>
      <w:r>
        <w:rPr>
          <w:sz w:val="24"/>
          <w:szCs w:val="24"/>
        </w:rPr>
        <w:t xml:space="preserve">. </w:t>
      </w:r>
    </w:p>
    <w:p w:rsidR="007D5960" w:rsidRPr="007D5960" w:rsidRDefault="003A0626" w:rsidP="005640F5">
      <w:pPr>
        <w:pStyle w:val="ListParagraph"/>
        <w:numPr>
          <w:ilvl w:val="0"/>
          <w:numId w:val="16"/>
        </w:numPr>
        <w:spacing w:after="0"/>
        <w:rPr>
          <w:sz w:val="24"/>
          <w:szCs w:val="24"/>
        </w:rPr>
      </w:pPr>
      <w:r>
        <w:rPr>
          <w:sz w:val="24"/>
          <w:szCs w:val="24"/>
        </w:rPr>
        <w:t xml:space="preserve">Need </w:t>
      </w:r>
      <w:r>
        <w:rPr>
          <w:rFonts w:cstheme="minorHAnsi"/>
          <w:color w:val="000000"/>
          <w:sz w:val="24"/>
          <w:szCs w:val="24"/>
        </w:rPr>
        <w:t xml:space="preserve">help planning your trips </w:t>
      </w:r>
      <w:r w:rsidRPr="009A3FB0">
        <w:rPr>
          <w:rFonts w:cstheme="minorHAnsi"/>
          <w:color w:val="000000"/>
          <w:sz w:val="24"/>
          <w:szCs w:val="24"/>
        </w:rPr>
        <w:t xml:space="preserve">after the </w:t>
      </w:r>
      <w:r>
        <w:rPr>
          <w:rFonts w:cstheme="minorHAnsi"/>
          <w:color w:val="000000"/>
          <w:sz w:val="24"/>
          <w:szCs w:val="24"/>
        </w:rPr>
        <w:t xml:space="preserve">September 22, 2019 </w:t>
      </w:r>
      <w:r w:rsidRPr="009A3FB0">
        <w:rPr>
          <w:rFonts w:cstheme="minorHAnsi"/>
          <w:color w:val="000000"/>
          <w:sz w:val="24"/>
          <w:szCs w:val="24"/>
        </w:rPr>
        <w:t>service change</w:t>
      </w:r>
      <w:r>
        <w:rPr>
          <w:rFonts w:cstheme="minorHAnsi"/>
          <w:color w:val="000000"/>
          <w:sz w:val="24"/>
          <w:szCs w:val="24"/>
        </w:rPr>
        <w:t xml:space="preserve">? Call </w:t>
      </w:r>
      <w:r w:rsidRPr="009A3FB0">
        <w:rPr>
          <w:rFonts w:cstheme="minorHAnsi"/>
          <w:color w:val="000000"/>
          <w:sz w:val="24"/>
          <w:szCs w:val="24"/>
        </w:rPr>
        <w:t xml:space="preserve">Intercity Transit's Customer Service </w:t>
      </w:r>
      <w:r>
        <w:rPr>
          <w:rFonts w:cstheme="minorHAnsi"/>
          <w:color w:val="000000"/>
          <w:sz w:val="24"/>
          <w:szCs w:val="24"/>
        </w:rPr>
        <w:t xml:space="preserve">at </w:t>
      </w:r>
      <w:r>
        <w:rPr>
          <w:rFonts w:cstheme="minorHAnsi"/>
          <w:color w:val="000000"/>
          <w:sz w:val="24"/>
          <w:szCs w:val="24"/>
        </w:rPr>
        <w:t>360-786-1881</w:t>
      </w:r>
      <w:r>
        <w:rPr>
          <w:rFonts w:cstheme="minorHAnsi"/>
          <w:color w:val="000000"/>
          <w:sz w:val="24"/>
          <w:szCs w:val="24"/>
        </w:rPr>
        <w:t xml:space="preserve"> between</w:t>
      </w:r>
      <w:r w:rsidRPr="009A3FB0">
        <w:rPr>
          <w:rFonts w:cstheme="minorHAnsi"/>
          <w:color w:val="000000"/>
          <w:sz w:val="24"/>
          <w:szCs w:val="24"/>
        </w:rPr>
        <w:t xml:space="preserve"> 6:30 a.m. to 7 p.m. on weekdays</w:t>
      </w:r>
      <w:r>
        <w:rPr>
          <w:rFonts w:cstheme="minorHAnsi"/>
          <w:color w:val="000000"/>
          <w:sz w:val="24"/>
          <w:szCs w:val="24"/>
        </w:rPr>
        <w:t xml:space="preserve"> and</w:t>
      </w:r>
      <w:r w:rsidRPr="009A3FB0">
        <w:rPr>
          <w:rFonts w:cstheme="minorHAnsi"/>
          <w:color w:val="000000"/>
          <w:sz w:val="24"/>
          <w:szCs w:val="24"/>
        </w:rPr>
        <w:t xml:space="preserve"> 9 a.m. to 7 p.m. on weekends</w:t>
      </w:r>
      <w:r>
        <w:rPr>
          <w:rFonts w:cstheme="minorHAnsi"/>
          <w:color w:val="000000"/>
          <w:sz w:val="24"/>
          <w:szCs w:val="24"/>
        </w:rPr>
        <w:t>.</w:t>
      </w:r>
      <w:r w:rsidR="005640F5">
        <w:rPr>
          <w:sz w:val="24"/>
          <w:szCs w:val="24"/>
        </w:rPr>
        <w:t xml:space="preserve"> </w:t>
      </w:r>
    </w:p>
    <w:sectPr w:rsidR="007D5960" w:rsidRPr="007D5960" w:rsidSect="00CE04B4">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8124D"/>
    <w:multiLevelType w:val="hybridMultilevel"/>
    <w:tmpl w:val="9E44043A"/>
    <w:lvl w:ilvl="0" w:tplc="2BA6FAD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80507"/>
    <w:multiLevelType w:val="hybridMultilevel"/>
    <w:tmpl w:val="2EEED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40DB2"/>
    <w:multiLevelType w:val="hybridMultilevel"/>
    <w:tmpl w:val="3B3CD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B6D13"/>
    <w:multiLevelType w:val="hybridMultilevel"/>
    <w:tmpl w:val="721AC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22432"/>
    <w:multiLevelType w:val="hybridMultilevel"/>
    <w:tmpl w:val="90385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87AC6"/>
    <w:multiLevelType w:val="hybridMultilevel"/>
    <w:tmpl w:val="C7488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7429B1"/>
    <w:multiLevelType w:val="hybridMultilevel"/>
    <w:tmpl w:val="78B8AE82"/>
    <w:lvl w:ilvl="0" w:tplc="AF34C97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9649B"/>
    <w:multiLevelType w:val="hybridMultilevel"/>
    <w:tmpl w:val="D6F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540B8"/>
    <w:multiLevelType w:val="hybridMultilevel"/>
    <w:tmpl w:val="1EAA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2D17AA"/>
    <w:multiLevelType w:val="hybridMultilevel"/>
    <w:tmpl w:val="E9481834"/>
    <w:lvl w:ilvl="0" w:tplc="D51E7C0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F84525"/>
    <w:multiLevelType w:val="hybridMultilevel"/>
    <w:tmpl w:val="CB123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7E35C4"/>
    <w:multiLevelType w:val="hybridMultilevel"/>
    <w:tmpl w:val="AE86E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745274"/>
    <w:multiLevelType w:val="hybridMultilevel"/>
    <w:tmpl w:val="FD9AC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E5062C"/>
    <w:multiLevelType w:val="hybridMultilevel"/>
    <w:tmpl w:val="D9C85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E37EC"/>
    <w:multiLevelType w:val="hybridMultilevel"/>
    <w:tmpl w:val="6302D5C0"/>
    <w:lvl w:ilvl="0" w:tplc="43405C90">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6635E"/>
    <w:multiLevelType w:val="hybridMultilevel"/>
    <w:tmpl w:val="C6A4F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F4062"/>
    <w:multiLevelType w:val="hybridMultilevel"/>
    <w:tmpl w:val="873ED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0506B7"/>
    <w:multiLevelType w:val="hybridMultilevel"/>
    <w:tmpl w:val="A010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3"/>
  </w:num>
  <w:num w:numId="4">
    <w:abstractNumId w:val="0"/>
  </w:num>
  <w:num w:numId="5">
    <w:abstractNumId w:val="10"/>
  </w:num>
  <w:num w:numId="6">
    <w:abstractNumId w:val="6"/>
  </w:num>
  <w:num w:numId="7">
    <w:abstractNumId w:val="8"/>
  </w:num>
  <w:num w:numId="8">
    <w:abstractNumId w:val="5"/>
  </w:num>
  <w:num w:numId="9">
    <w:abstractNumId w:val="16"/>
  </w:num>
  <w:num w:numId="10">
    <w:abstractNumId w:val="2"/>
  </w:num>
  <w:num w:numId="11">
    <w:abstractNumId w:val="15"/>
  </w:num>
  <w:num w:numId="12">
    <w:abstractNumId w:val="11"/>
  </w:num>
  <w:num w:numId="13">
    <w:abstractNumId w:val="17"/>
  </w:num>
  <w:num w:numId="14">
    <w:abstractNumId w:val="9"/>
  </w:num>
  <w:num w:numId="15">
    <w:abstractNumId w:val="7"/>
  </w:num>
  <w:num w:numId="16">
    <w:abstractNumId w:val="4"/>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1MLM0NTUwtbQwMzNX0lEKTi0uzszPAykwqgUAj1OOuiwAAAA="/>
  </w:docVars>
  <w:rsids>
    <w:rsidRoot w:val="008E1858"/>
    <w:rsid w:val="00056309"/>
    <w:rsid w:val="000642CE"/>
    <w:rsid w:val="00066F27"/>
    <w:rsid w:val="0008111B"/>
    <w:rsid w:val="00085DA4"/>
    <w:rsid w:val="000B2BF3"/>
    <w:rsid w:val="000D6258"/>
    <w:rsid w:val="000E2062"/>
    <w:rsid w:val="00105281"/>
    <w:rsid w:val="00125EAB"/>
    <w:rsid w:val="00163288"/>
    <w:rsid w:val="0017588F"/>
    <w:rsid w:val="0017620C"/>
    <w:rsid w:val="00184419"/>
    <w:rsid w:val="0019743D"/>
    <w:rsid w:val="001A0E5B"/>
    <w:rsid w:val="001B515A"/>
    <w:rsid w:val="001D0345"/>
    <w:rsid w:val="001D5107"/>
    <w:rsid w:val="001D60C1"/>
    <w:rsid w:val="001E1F61"/>
    <w:rsid w:val="001F1448"/>
    <w:rsid w:val="00232EAB"/>
    <w:rsid w:val="002356D8"/>
    <w:rsid w:val="002A2E05"/>
    <w:rsid w:val="002A32EA"/>
    <w:rsid w:val="002A5329"/>
    <w:rsid w:val="002B4E31"/>
    <w:rsid w:val="002B5F22"/>
    <w:rsid w:val="002D1837"/>
    <w:rsid w:val="00310740"/>
    <w:rsid w:val="00313C9C"/>
    <w:rsid w:val="00322606"/>
    <w:rsid w:val="003322AC"/>
    <w:rsid w:val="00334180"/>
    <w:rsid w:val="00363844"/>
    <w:rsid w:val="00373C86"/>
    <w:rsid w:val="0037407C"/>
    <w:rsid w:val="0039192A"/>
    <w:rsid w:val="00396588"/>
    <w:rsid w:val="003A0626"/>
    <w:rsid w:val="003A541A"/>
    <w:rsid w:val="003A69FA"/>
    <w:rsid w:val="003B301C"/>
    <w:rsid w:val="003B66F4"/>
    <w:rsid w:val="003C202E"/>
    <w:rsid w:val="003F7DBE"/>
    <w:rsid w:val="004142CA"/>
    <w:rsid w:val="0042371B"/>
    <w:rsid w:val="00430FB0"/>
    <w:rsid w:val="00436054"/>
    <w:rsid w:val="004454A7"/>
    <w:rsid w:val="00446BFC"/>
    <w:rsid w:val="004523C4"/>
    <w:rsid w:val="00462121"/>
    <w:rsid w:val="004675BD"/>
    <w:rsid w:val="00467FD2"/>
    <w:rsid w:val="00474682"/>
    <w:rsid w:val="00481566"/>
    <w:rsid w:val="0049103A"/>
    <w:rsid w:val="004A3718"/>
    <w:rsid w:val="004B1B57"/>
    <w:rsid w:val="004D26E5"/>
    <w:rsid w:val="004E2028"/>
    <w:rsid w:val="0050320C"/>
    <w:rsid w:val="005047DE"/>
    <w:rsid w:val="00522D9A"/>
    <w:rsid w:val="0052420A"/>
    <w:rsid w:val="005328EE"/>
    <w:rsid w:val="005452B6"/>
    <w:rsid w:val="005560FE"/>
    <w:rsid w:val="005640F5"/>
    <w:rsid w:val="00564D78"/>
    <w:rsid w:val="005A0EC6"/>
    <w:rsid w:val="005C3937"/>
    <w:rsid w:val="005E5F04"/>
    <w:rsid w:val="005E74E9"/>
    <w:rsid w:val="00616BDA"/>
    <w:rsid w:val="00622C71"/>
    <w:rsid w:val="0062516B"/>
    <w:rsid w:val="00626BF9"/>
    <w:rsid w:val="0063423F"/>
    <w:rsid w:val="00645FDD"/>
    <w:rsid w:val="006517FC"/>
    <w:rsid w:val="00654024"/>
    <w:rsid w:val="006566E7"/>
    <w:rsid w:val="00676A27"/>
    <w:rsid w:val="00694B5C"/>
    <w:rsid w:val="006A09EA"/>
    <w:rsid w:val="006B67A0"/>
    <w:rsid w:val="006D03DF"/>
    <w:rsid w:val="006D2621"/>
    <w:rsid w:val="006F087E"/>
    <w:rsid w:val="006F442F"/>
    <w:rsid w:val="0070381C"/>
    <w:rsid w:val="00717EC4"/>
    <w:rsid w:val="00727AFC"/>
    <w:rsid w:val="00745D51"/>
    <w:rsid w:val="007C6AF2"/>
    <w:rsid w:val="007D5960"/>
    <w:rsid w:val="008178FC"/>
    <w:rsid w:val="00835608"/>
    <w:rsid w:val="00850FEB"/>
    <w:rsid w:val="00860F60"/>
    <w:rsid w:val="008815F2"/>
    <w:rsid w:val="008A285D"/>
    <w:rsid w:val="008A4D51"/>
    <w:rsid w:val="008D03D3"/>
    <w:rsid w:val="008D1D54"/>
    <w:rsid w:val="008D308E"/>
    <w:rsid w:val="008E1858"/>
    <w:rsid w:val="008F1726"/>
    <w:rsid w:val="00943169"/>
    <w:rsid w:val="009474D9"/>
    <w:rsid w:val="00955E09"/>
    <w:rsid w:val="00972484"/>
    <w:rsid w:val="00977548"/>
    <w:rsid w:val="009A3FB0"/>
    <w:rsid w:val="009C08E4"/>
    <w:rsid w:val="009C6064"/>
    <w:rsid w:val="009E0470"/>
    <w:rsid w:val="009E6B5D"/>
    <w:rsid w:val="00A05EA0"/>
    <w:rsid w:val="00A13372"/>
    <w:rsid w:val="00A22F1F"/>
    <w:rsid w:val="00A6568E"/>
    <w:rsid w:val="00A745EB"/>
    <w:rsid w:val="00AA2573"/>
    <w:rsid w:val="00AA5EE0"/>
    <w:rsid w:val="00AD3596"/>
    <w:rsid w:val="00AD724E"/>
    <w:rsid w:val="00AF2E1C"/>
    <w:rsid w:val="00B23652"/>
    <w:rsid w:val="00B271F5"/>
    <w:rsid w:val="00B46A37"/>
    <w:rsid w:val="00B5065F"/>
    <w:rsid w:val="00B60AC8"/>
    <w:rsid w:val="00B73B17"/>
    <w:rsid w:val="00B75CAA"/>
    <w:rsid w:val="00B7709B"/>
    <w:rsid w:val="00B95E3A"/>
    <w:rsid w:val="00BB3A9B"/>
    <w:rsid w:val="00BE400C"/>
    <w:rsid w:val="00BF0852"/>
    <w:rsid w:val="00BF5DF9"/>
    <w:rsid w:val="00C113B9"/>
    <w:rsid w:val="00C12F36"/>
    <w:rsid w:val="00C14F5F"/>
    <w:rsid w:val="00C24E3F"/>
    <w:rsid w:val="00C27049"/>
    <w:rsid w:val="00C344E4"/>
    <w:rsid w:val="00C366C9"/>
    <w:rsid w:val="00C526DB"/>
    <w:rsid w:val="00C76DDA"/>
    <w:rsid w:val="00C90291"/>
    <w:rsid w:val="00CC295F"/>
    <w:rsid w:val="00CE04B4"/>
    <w:rsid w:val="00CF4D31"/>
    <w:rsid w:val="00D0094E"/>
    <w:rsid w:val="00D00D22"/>
    <w:rsid w:val="00D14664"/>
    <w:rsid w:val="00D40E3C"/>
    <w:rsid w:val="00D45BEE"/>
    <w:rsid w:val="00D53E26"/>
    <w:rsid w:val="00D755CA"/>
    <w:rsid w:val="00D918BB"/>
    <w:rsid w:val="00D9714E"/>
    <w:rsid w:val="00DC48E3"/>
    <w:rsid w:val="00DC6F2F"/>
    <w:rsid w:val="00DD1B3E"/>
    <w:rsid w:val="00DD1DA2"/>
    <w:rsid w:val="00DE4367"/>
    <w:rsid w:val="00DF1960"/>
    <w:rsid w:val="00E03574"/>
    <w:rsid w:val="00E34BDC"/>
    <w:rsid w:val="00E61E73"/>
    <w:rsid w:val="00E762C0"/>
    <w:rsid w:val="00E85813"/>
    <w:rsid w:val="00E975BB"/>
    <w:rsid w:val="00EA7723"/>
    <w:rsid w:val="00EB6242"/>
    <w:rsid w:val="00EE1609"/>
    <w:rsid w:val="00EE7426"/>
    <w:rsid w:val="00EF68AC"/>
    <w:rsid w:val="00F17D12"/>
    <w:rsid w:val="00F2444D"/>
    <w:rsid w:val="00F26599"/>
    <w:rsid w:val="00F336DD"/>
    <w:rsid w:val="00F53EF6"/>
    <w:rsid w:val="00F756E8"/>
    <w:rsid w:val="00F93251"/>
    <w:rsid w:val="00FA179A"/>
    <w:rsid w:val="00FA4FE0"/>
    <w:rsid w:val="00FB2583"/>
    <w:rsid w:val="00FD1EE5"/>
    <w:rsid w:val="00FE2413"/>
    <w:rsid w:val="00FE5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056B7"/>
  <w15:docId w15:val="{10953439-EE95-4587-9D40-11D566AE3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6A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08E4"/>
    <w:rPr>
      <w:color w:val="0000FF" w:themeColor="hyperlink"/>
      <w:u w:val="single"/>
    </w:rPr>
  </w:style>
  <w:style w:type="paragraph" w:styleId="ListParagraph">
    <w:name w:val="List Paragraph"/>
    <w:basedOn w:val="Normal"/>
    <w:uiPriority w:val="34"/>
    <w:qFormat/>
    <w:rsid w:val="00E34BDC"/>
    <w:pPr>
      <w:ind w:left="720"/>
      <w:contextualSpacing/>
    </w:pPr>
  </w:style>
  <w:style w:type="character" w:styleId="FollowedHyperlink">
    <w:name w:val="FollowedHyperlink"/>
    <w:basedOn w:val="DefaultParagraphFont"/>
    <w:uiPriority w:val="99"/>
    <w:semiHidden/>
    <w:unhideWhenUsed/>
    <w:rsid w:val="00622C71"/>
    <w:rPr>
      <w:color w:val="800080" w:themeColor="followedHyperlink"/>
      <w:u w:val="single"/>
    </w:rPr>
  </w:style>
  <w:style w:type="character" w:customStyle="1" w:styleId="5-jo">
    <w:name w:val="_5-jo"/>
    <w:basedOn w:val="DefaultParagraphFont"/>
    <w:rsid w:val="009E0470"/>
  </w:style>
  <w:style w:type="character" w:customStyle="1" w:styleId="highlightnode">
    <w:name w:val="highlightnode"/>
    <w:basedOn w:val="DefaultParagraphFont"/>
    <w:rsid w:val="009E0470"/>
  </w:style>
  <w:style w:type="paragraph" w:customStyle="1" w:styleId="Default">
    <w:name w:val="Default"/>
    <w:rsid w:val="009A3FB0"/>
    <w:pPr>
      <w:autoSpaceDE w:val="0"/>
      <w:autoSpaceDN w:val="0"/>
      <w:adjustRightInd w:val="0"/>
      <w:spacing w:after="0" w:line="240" w:lineRule="auto"/>
    </w:pPr>
    <w:rPr>
      <w:rFonts w:ascii="Myriad Pro" w:hAnsi="Myriad Pro" w:cs="Myriad Pro"/>
      <w:color w:val="000000"/>
      <w:sz w:val="24"/>
      <w:szCs w:val="24"/>
    </w:rPr>
  </w:style>
  <w:style w:type="paragraph" w:customStyle="1" w:styleId="Pa2">
    <w:name w:val="Pa2"/>
    <w:basedOn w:val="Default"/>
    <w:next w:val="Default"/>
    <w:uiPriority w:val="99"/>
    <w:rsid w:val="009A3FB0"/>
    <w:pPr>
      <w:spacing w:line="241" w:lineRule="atLeast"/>
    </w:pPr>
    <w:rPr>
      <w:rFonts w:cstheme="minorBidi"/>
      <w:color w:val="auto"/>
    </w:rPr>
  </w:style>
  <w:style w:type="character" w:customStyle="1" w:styleId="A2">
    <w:name w:val="A2"/>
    <w:uiPriority w:val="99"/>
    <w:rsid w:val="009A3FB0"/>
    <w:rPr>
      <w:rFonts w:cs="Myriad Pro"/>
      <w:b/>
      <w:bCs/>
      <w:color w:val="0000FF"/>
      <w:u w:val="single"/>
    </w:rPr>
  </w:style>
  <w:style w:type="paragraph" w:customStyle="1" w:styleId="Pa0">
    <w:name w:val="Pa0"/>
    <w:basedOn w:val="Default"/>
    <w:next w:val="Default"/>
    <w:uiPriority w:val="99"/>
    <w:rsid w:val="009A3FB0"/>
    <w:pPr>
      <w:spacing w:line="241" w:lineRule="atLeast"/>
    </w:pPr>
    <w:rPr>
      <w:rFonts w:cstheme="minorBidi"/>
      <w:color w:val="auto"/>
    </w:rPr>
  </w:style>
  <w:style w:type="paragraph" w:customStyle="1" w:styleId="Pa4">
    <w:name w:val="Pa4"/>
    <w:basedOn w:val="Default"/>
    <w:next w:val="Default"/>
    <w:uiPriority w:val="99"/>
    <w:rsid w:val="009A3FB0"/>
    <w:pPr>
      <w:spacing w:line="24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5526367">
      <w:bodyDiv w:val="1"/>
      <w:marLeft w:val="0"/>
      <w:marRight w:val="0"/>
      <w:marTop w:val="0"/>
      <w:marBottom w:val="0"/>
      <w:divBdr>
        <w:top w:val="none" w:sz="0" w:space="0" w:color="auto"/>
        <w:left w:val="none" w:sz="0" w:space="0" w:color="auto"/>
        <w:bottom w:val="none" w:sz="0" w:space="0" w:color="auto"/>
        <w:right w:val="none" w:sz="0" w:space="0" w:color="auto"/>
      </w:divBdr>
    </w:div>
    <w:div w:id="1824081603">
      <w:bodyDiv w:val="1"/>
      <w:marLeft w:val="0"/>
      <w:marRight w:val="0"/>
      <w:marTop w:val="0"/>
      <w:marBottom w:val="0"/>
      <w:divBdr>
        <w:top w:val="none" w:sz="0" w:space="0" w:color="auto"/>
        <w:left w:val="none" w:sz="0" w:space="0" w:color="auto"/>
        <w:bottom w:val="none" w:sz="0" w:space="0" w:color="auto"/>
        <w:right w:val="none" w:sz="0" w:space="0" w:color="auto"/>
      </w:divBdr>
      <w:divsChild>
        <w:div w:id="620378162">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citytransit.com/servicechanges" TargetMode="External"/><Relationship Id="rId3" Type="http://schemas.openxmlformats.org/officeDocument/2006/relationships/styles" Target="styles.xml"/><Relationship Id="rId7" Type="http://schemas.openxmlformats.org/officeDocument/2006/relationships/hyperlink" Target="mailto:customerservice@intercitytransi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tercitytransit.com/servicechange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69B9D-E7B8-4972-89D1-FBA0D3DC2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y Upson</dc:creator>
  <cp:lastModifiedBy>Nicky Upson</cp:lastModifiedBy>
  <cp:revision>5</cp:revision>
  <dcterms:created xsi:type="dcterms:W3CDTF">2019-09-09T21:45:00Z</dcterms:created>
  <dcterms:modified xsi:type="dcterms:W3CDTF">2019-09-09T22:53:00Z</dcterms:modified>
</cp:coreProperties>
</file>